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29CED7" w14:textId="4042437E" w:rsidR="009F56F5" w:rsidRPr="00FB305A" w:rsidRDefault="009F56F5" w:rsidP="009F56F5">
      <w:pPr>
        <w:pStyle w:val="Caption"/>
        <w:keepNext/>
        <w:jc w:val="left"/>
        <w:rPr>
          <w:b w:val="0"/>
          <w:noProof/>
          <w:sz w:val="21"/>
        </w:rPr>
      </w:pPr>
      <w:r w:rsidRPr="00FB305A">
        <w:rPr>
          <w:sz w:val="21"/>
        </w:rPr>
        <w:t>Supplementary 1.</w:t>
      </w:r>
      <w:r w:rsidRPr="00FB305A">
        <w:rPr>
          <w:b w:val="0"/>
          <w:sz w:val="21"/>
        </w:rPr>
        <w:t xml:space="preserve"> Quality assessment </w:t>
      </w:r>
      <w:r w:rsidRPr="00FB305A">
        <w:rPr>
          <w:b w:val="0"/>
          <w:noProof/>
          <w:sz w:val="21"/>
        </w:rPr>
        <w:t>ratings</w:t>
      </w:r>
    </w:p>
    <w:p w14:paraId="70AA7DCF" w14:textId="49240F51" w:rsidR="009E2BBC" w:rsidRDefault="00FB305A">
      <w:pPr>
        <w:rPr>
          <w:lang w:val="en-AU"/>
        </w:rPr>
      </w:pPr>
      <w:r>
        <w:rPr>
          <w:noProof/>
          <w:lang w:val="en-AU"/>
        </w:rPr>
        <w:drawing>
          <wp:anchor distT="0" distB="0" distL="114300" distR="114300" simplePos="0" relativeHeight="251658240" behindDoc="1" locked="0" layoutInCell="1" allowOverlap="1" wp14:anchorId="4B6C2638" wp14:editId="14B577BF">
            <wp:simplePos x="0" y="0"/>
            <wp:positionH relativeFrom="column">
              <wp:posOffset>40495</wp:posOffset>
            </wp:positionH>
            <wp:positionV relativeFrom="paragraph">
              <wp:posOffset>56515</wp:posOffset>
            </wp:positionV>
            <wp:extent cx="7986532" cy="6429549"/>
            <wp:effectExtent l="0" t="0" r="1905" b="0"/>
            <wp:wrapThrough wrapText="bothSides">
              <wp:wrapPolygon edited="0">
                <wp:start x="0" y="0"/>
                <wp:lineTo x="0" y="21547"/>
                <wp:lineTo x="21571" y="21547"/>
                <wp:lineTo x="21571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 Shot 2021-06-21 at 6.56.58 pm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86532" cy="64295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D422E5" w14:textId="0297CCCD" w:rsidR="00FB305A" w:rsidRDefault="00FB305A">
      <w:pPr>
        <w:rPr>
          <w:lang w:val="en-AU"/>
        </w:rPr>
      </w:pPr>
    </w:p>
    <w:p w14:paraId="63AB893C" w14:textId="018C158B" w:rsidR="00FB305A" w:rsidRPr="00B8667F" w:rsidRDefault="00FB305A" w:rsidP="00FB305A">
      <w:pPr>
        <w:rPr>
          <w:lang w:val="en-AU"/>
        </w:rPr>
      </w:pPr>
    </w:p>
    <w:sectPr w:rsidR="00FB305A" w:rsidRPr="00B8667F" w:rsidSect="00FB305A">
      <w:pgSz w:w="16840" w:h="11900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1NDczMjAyMjMwsTBT0lEKTi0uzszPAykwrAUASjefOywAAAA="/>
  </w:docVars>
  <w:rsids>
    <w:rsidRoot w:val="00B8667F"/>
    <w:rsid w:val="000579D7"/>
    <w:rsid w:val="00084378"/>
    <w:rsid w:val="00085E33"/>
    <w:rsid w:val="000B2CAC"/>
    <w:rsid w:val="000D0A68"/>
    <w:rsid w:val="00101A1D"/>
    <w:rsid w:val="0013201C"/>
    <w:rsid w:val="001833A2"/>
    <w:rsid w:val="00183797"/>
    <w:rsid w:val="00190FFA"/>
    <w:rsid w:val="00192DB5"/>
    <w:rsid w:val="001C09BD"/>
    <w:rsid w:val="001C3687"/>
    <w:rsid w:val="001E0DBB"/>
    <w:rsid w:val="00213F05"/>
    <w:rsid w:val="00245B55"/>
    <w:rsid w:val="002522D8"/>
    <w:rsid w:val="002620CC"/>
    <w:rsid w:val="002D1662"/>
    <w:rsid w:val="0034251C"/>
    <w:rsid w:val="00350021"/>
    <w:rsid w:val="003667E2"/>
    <w:rsid w:val="00424D22"/>
    <w:rsid w:val="00461B59"/>
    <w:rsid w:val="00472BFE"/>
    <w:rsid w:val="00487871"/>
    <w:rsid w:val="004E3224"/>
    <w:rsid w:val="004E6B60"/>
    <w:rsid w:val="005360BF"/>
    <w:rsid w:val="005552FC"/>
    <w:rsid w:val="00570529"/>
    <w:rsid w:val="00586531"/>
    <w:rsid w:val="0059183B"/>
    <w:rsid w:val="005920FC"/>
    <w:rsid w:val="00592B92"/>
    <w:rsid w:val="005D1C1D"/>
    <w:rsid w:val="00640DFC"/>
    <w:rsid w:val="00675187"/>
    <w:rsid w:val="00677C5A"/>
    <w:rsid w:val="006B04B4"/>
    <w:rsid w:val="006C27E5"/>
    <w:rsid w:val="006E6340"/>
    <w:rsid w:val="007C05EB"/>
    <w:rsid w:val="007C0832"/>
    <w:rsid w:val="007D3104"/>
    <w:rsid w:val="007D45FB"/>
    <w:rsid w:val="00877985"/>
    <w:rsid w:val="00896AAD"/>
    <w:rsid w:val="008E15DC"/>
    <w:rsid w:val="00902080"/>
    <w:rsid w:val="0091768C"/>
    <w:rsid w:val="00995D9E"/>
    <w:rsid w:val="00996C6A"/>
    <w:rsid w:val="009A64D6"/>
    <w:rsid w:val="009B0646"/>
    <w:rsid w:val="009D20B6"/>
    <w:rsid w:val="009D3107"/>
    <w:rsid w:val="009F56F5"/>
    <w:rsid w:val="00A657B5"/>
    <w:rsid w:val="00A66401"/>
    <w:rsid w:val="00A900BF"/>
    <w:rsid w:val="00A9708F"/>
    <w:rsid w:val="00AC4026"/>
    <w:rsid w:val="00AF05D6"/>
    <w:rsid w:val="00AF5251"/>
    <w:rsid w:val="00B31EF8"/>
    <w:rsid w:val="00B40DF6"/>
    <w:rsid w:val="00B8667F"/>
    <w:rsid w:val="00BD6E70"/>
    <w:rsid w:val="00C04C9C"/>
    <w:rsid w:val="00C07EB2"/>
    <w:rsid w:val="00C10A1D"/>
    <w:rsid w:val="00C17027"/>
    <w:rsid w:val="00C37C36"/>
    <w:rsid w:val="00C40ECC"/>
    <w:rsid w:val="00C50272"/>
    <w:rsid w:val="00C80807"/>
    <w:rsid w:val="00C86E70"/>
    <w:rsid w:val="00CA3EF1"/>
    <w:rsid w:val="00CC421B"/>
    <w:rsid w:val="00CE08FB"/>
    <w:rsid w:val="00CE406D"/>
    <w:rsid w:val="00D30F86"/>
    <w:rsid w:val="00D778FB"/>
    <w:rsid w:val="00DE43B0"/>
    <w:rsid w:val="00E1059A"/>
    <w:rsid w:val="00E16DE6"/>
    <w:rsid w:val="00E50EF5"/>
    <w:rsid w:val="00EA4B53"/>
    <w:rsid w:val="00F25DEE"/>
    <w:rsid w:val="00F82323"/>
    <w:rsid w:val="00F9599D"/>
    <w:rsid w:val="00FB305A"/>
    <w:rsid w:val="00FB569E"/>
    <w:rsid w:val="00FF5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84FF34"/>
  <w14:defaultImageDpi w14:val="32767"/>
  <w15:chartTrackingRefBased/>
  <w15:docId w15:val="{B406539A-CB2F-684F-8A81-AF0304F80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9F56F5"/>
    <w:pPr>
      <w:jc w:val="center"/>
    </w:pPr>
    <w:rPr>
      <w:rFonts w:ascii="Times New Roman" w:eastAsia="Times New Roman" w:hAnsi="Times New Roman" w:cs="Times New Roman"/>
      <w:b/>
      <w:bCs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</Words>
  <Characters>41</Characters>
  <Application>Microsoft Office Word</Application>
  <DocSecurity>0</DocSecurity>
  <Lines>1</Lines>
  <Paragraphs>1</Paragraphs>
  <ScaleCrop>false</ScaleCrop>
  <Company/>
  <LinksUpToDate>false</LinksUpToDate>
  <CharactersWithSpaces>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. Al</dc:creator>
  <cp:keywords/>
  <dc:description/>
  <cp:lastModifiedBy>Ooi, Soo Liang</cp:lastModifiedBy>
  <cp:revision>6</cp:revision>
  <cp:lastPrinted>2021-08-28T04:14:00Z</cp:lastPrinted>
  <dcterms:created xsi:type="dcterms:W3CDTF">2021-06-14T12:34:00Z</dcterms:created>
  <dcterms:modified xsi:type="dcterms:W3CDTF">2021-08-28T04:14:00Z</dcterms:modified>
</cp:coreProperties>
</file>